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983A95" w14:textId="232B04FF" w:rsidR="007713A0" w:rsidRDefault="007713A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ock Diagram</w:t>
      </w:r>
    </w:p>
    <w:p w14:paraId="5F818142" w14:textId="446B6036" w:rsidR="007713A0" w:rsidRDefault="007713A0">
      <w:pPr>
        <w:rPr>
          <w:rFonts w:ascii="Times New Roman" w:hAnsi="Times New Roman" w:cs="Times New Roman"/>
          <w:b/>
          <w:sz w:val="24"/>
          <w:szCs w:val="24"/>
        </w:rPr>
      </w:pPr>
      <w:r w:rsidRPr="007713A0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1A14B21" wp14:editId="147A4186">
            <wp:extent cx="5896610" cy="3219265"/>
            <wp:effectExtent l="0" t="0" r="0" b="635"/>
            <wp:docPr id="11" name="Picture 11" descr="C:\Users\GIMU\ODBA\OneDrive - UNT System\Spring csce3530\socket_programming\IMAG03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IMU\ODBA\OneDrive - UNT System\Spring csce3530\socket_programming\IMAG031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1" t="10206" r="15385" b="10130"/>
                    <a:stretch/>
                  </pic:blipFill>
                  <pic:spPr bwMode="auto">
                    <a:xfrm>
                      <a:off x="0" y="0"/>
                      <a:ext cx="5899106" cy="3220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FD587" w14:textId="6FBB6BFA" w:rsidR="002C0788" w:rsidRDefault="002C078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Example Inpur/Output: </w:t>
      </w:r>
      <w:r>
        <w:rPr>
          <w:rFonts w:ascii="Times New Roman" w:hAnsi="Times New Roman" w:cs="Times New Roman"/>
          <w:sz w:val="28"/>
          <w:szCs w:val="28"/>
        </w:rPr>
        <w:t>This is how your output should look like!</w:t>
      </w:r>
    </w:p>
    <w:p w14:paraId="6ED020E8" w14:textId="36E02797" w:rsidR="007057A6" w:rsidRPr="007057A6" w:rsidRDefault="007057A6" w:rsidP="007057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57A6">
        <w:rPr>
          <w:rFonts w:ascii="Times New Roman" w:hAnsi="Times New Roman" w:cs="Times New Roman"/>
          <w:sz w:val="24"/>
          <w:szCs w:val="24"/>
        </w:rPr>
        <w:t>1. Multithreaded Server (compile-&gt; gcc -pthread serverThreads.c, run -&gt; ./a.out)</w:t>
      </w:r>
    </w:p>
    <w:p w14:paraId="78DD07EF" w14:textId="505B9330" w:rsidR="007057A6" w:rsidRPr="007057A6" w:rsidRDefault="007057A6" w:rsidP="007057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057A6">
        <w:rPr>
          <w:rFonts w:ascii="Times New Roman" w:hAnsi="Times New Roman" w:cs="Times New Roman"/>
          <w:sz w:val="24"/>
          <w:szCs w:val="24"/>
        </w:rPr>
        <w:t>This is an example of connections (you need to fetch and display the actual websites on your web browser)</w:t>
      </w:r>
    </w:p>
    <w:p w14:paraId="39CC5A92" w14:textId="37F863C7" w:rsidR="007057A6" w:rsidRDefault="007057A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3EBFFF6E" wp14:editId="07B9285D">
            <wp:extent cx="5943600" cy="47167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9A69D96" w14:textId="77777777" w:rsidR="007057A6" w:rsidRDefault="007057A6">
      <w:pPr>
        <w:rPr>
          <w:rFonts w:ascii="Times New Roman" w:hAnsi="Times New Roman" w:cs="Times New Roman"/>
          <w:b/>
          <w:sz w:val="24"/>
          <w:szCs w:val="24"/>
        </w:rPr>
      </w:pPr>
    </w:p>
    <w:p w14:paraId="5D9A767B" w14:textId="77777777" w:rsidR="007057A6" w:rsidRDefault="007057A6">
      <w:pPr>
        <w:rPr>
          <w:rFonts w:ascii="Times New Roman" w:hAnsi="Times New Roman" w:cs="Times New Roman"/>
          <w:b/>
          <w:sz w:val="24"/>
          <w:szCs w:val="24"/>
        </w:rPr>
      </w:pPr>
    </w:p>
    <w:p w14:paraId="40F768F2" w14:textId="432246A7" w:rsidR="001C0A72" w:rsidRPr="00090CD0" w:rsidRDefault="007057A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="002C0788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C0A72" w:rsidRPr="00090CD0">
        <w:rPr>
          <w:rFonts w:ascii="Times New Roman" w:hAnsi="Times New Roman" w:cs="Times New Roman"/>
          <w:b/>
          <w:sz w:val="24"/>
          <w:szCs w:val="24"/>
        </w:rPr>
        <w:t xml:space="preserve">Blocked </w:t>
      </w:r>
      <w:r w:rsidR="007713A0">
        <w:rPr>
          <w:rFonts w:ascii="Times New Roman" w:hAnsi="Times New Roman" w:cs="Times New Roman"/>
          <w:b/>
          <w:sz w:val="24"/>
          <w:szCs w:val="24"/>
        </w:rPr>
        <w:t>web</w:t>
      </w:r>
      <w:r w:rsidR="001C0A72" w:rsidRPr="00090CD0">
        <w:rPr>
          <w:rFonts w:ascii="Times New Roman" w:hAnsi="Times New Roman" w:cs="Times New Roman"/>
          <w:b/>
          <w:sz w:val="24"/>
          <w:szCs w:val="24"/>
        </w:rPr>
        <w:t xml:space="preserve">site </w:t>
      </w:r>
      <w:r w:rsidR="007713A0">
        <w:rPr>
          <w:rFonts w:ascii="Times New Roman" w:hAnsi="Times New Roman" w:cs="Times New Roman"/>
          <w:b/>
          <w:sz w:val="24"/>
          <w:szCs w:val="24"/>
        </w:rPr>
        <w:t>example</w:t>
      </w:r>
      <w:r w:rsidR="001C0A72" w:rsidRPr="00090CD0">
        <w:rPr>
          <w:rFonts w:ascii="Times New Roman" w:hAnsi="Times New Roman" w:cs="Times New Roman"/>
          <w:b/>
          <w:sz w:val="24"/>
          <w:szCs w:val="24"/>
        </w:rPr>
        <w:t>:</w:t>
      </w:r>
    </w:p>
    <w:p w14:paraId="40F768F3" w14:textId="12006986" w:rsidR="001C0A72" w:rsidRPr="00090CD0" w:rsidRDefault="002C07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TTP Response when a website in blacklist is requested </w:t>
      </w:r>
    </w:p>
    <w:p w14:paraId="40F768F4" w14:textId="77777777" w:rsidR="001C0A72" w:rsidRPr="00090CD0" w:rsidRDefault="001C0A72">
      <w:pPr>
        <w:rPr>
          <w:rFonts w:ascii="Times New Roman" w:hAnsi="Times New Roman" w:cs="Times New Roman"/>
          <w:sz w:val="24"/>
          <w:szCs w:val="24"/>
        </w:rPr>
      </w:pPr>
      <w:r w:rsidRPr="00090CD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F76918" wp14:editId="36D12EE2">
            <wp:extent cx="6371439" cy="3419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535"/>
                    <a:stretch/>
                  </pic:blipFill>
                  <pic:spPr bwMode="auto">
                    <a:xfrm>
                      <a:off x="0" y="0"/>
                      <a:ext cx="6374865" cy="3421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768F5" w14:textId="77777777" w:rsidR="001C0A72" w:rsidRPr="00090CD0" w:rsidRDefault="001C0A72">
      <w:pPr>
        <w:rPr>
          <w:rFonts w:ascii="Times New Roman" w:hAnsi="Times New Roman" w:cs="Times New Roman"/>
          <w:sz w:val="24"/>
          <w:szCs w:val="24"/>
        </w:rPr>
      </w:pPr>
    </w:p>
    <w:p w14:paraId="40F76900" w14:textId="2DEC5985" w:rsidR="001C0A72" w:rsidRPr="00090CD0" w:rsidRDefault="007057A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7713A0">
        <w:rPr>
          <w:rFonts w:ascii="Times New Roman" w:hAnsi="Times New Roman" w:cs="Times New Roman"/>
          <w:b/>
          <w:sz w:val="24"/>
          <w:szCs w:val="24"/>
        </w:rPr>
        <w:t>. Include caching in local server snapshot</w:t>
      </w:r>
    </w:p>
    <w:p w14:paraId="40F76901" w14:textId="06A99D7E" w:rsidR="001C0A72" w:rsidRPr="00090CD0" w:rsidRDefault="007713A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0BA96A" wp14:editId="71DA8495">
            <wp:extent cx="4762500" cy="29224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5453" cy="29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D431F" w14:textId="77777777" w:rsidR="007057A6" w:rsidRDefault="007057A6">
      <w:pPr>
        <w:rPr>
          <w:rFonts w:ascii="Times New Roman" w:hAnsi="Times New Roman" w:cs="Times New Roman"/>
          <w:b/>
          <w:sz w:val="24"/>
          <w:szCs w:val="24"/>
        </w:rPr>
      </w:pPr>
    </w:p>
    <w:p w14:paraId="76DC4B8F" w14:textId="77777777" w:rsidR="007057A6" w:rsidRDefault="007057A6">
      <w:pPr>
        <w:rPr>
          <w:rFonts w:ascii="Times New Roman" w:hAnsi="Times New Roman" w:cs="Times New Roman"/>
          <w:b/>
          <w:sz w:val="24"/>
          <w:szCs w:val="24"/>
        </w:rPr>
      </w:pPr>
    </w:p>
    <w:p w14:paraId="7C4BB551" w14:textId="77777777" w:rsidR="007057A6" w:rsidRDefault="007057A6">
      <w:pPr>
        <w:rPr>
          <w:rFonts w:ascii="Times New Roman" w:hAnsi="Times New Roman" w:cs="Times New Roman"/>
          <w:b/>
          <w:sz w:val="24"/>
          <w:szCs w:val="24"/>
        </w:rPr>
      </w:pPr>
    </w:p>
    <w:p w14:paraId="7F77D4BD" w14:textId="77777777" w:rsidR="007057A6" w:rsidRDefault="007057A6">
      <w:pPr>
        <w:rPr>
          <w:rFonts w:ascii="Times New Roman" w:hAnsi="Times New Roman" w:cs="Times New Roman"/>
          <w:b/>
          <w:sz w:val="24"/>
          <w:szCs w:val="24"/>
        </w:rPr>
      </w:pPr>
    </w:p>
    <w:p w14:paraId="332961A7" w14:textId="77777777" w:rsidR="007057A6" w:rsidRDefault="007057A6">
      <w:pPr>
        <w:rPr>
          <w:rFonts w:ascii="Times New Roman" w:hAnsi="Times New Roman" w:cs="Times New Roman"/>
          <w:b/>
          <w:sz w:val="24"/>
          <w:szCs w:val="24"/>
        </w:rPr>
      </w:pPr>
    </w:p>
    <w:p w14:paraId="40F7690E" w14:textId="46EC9976" w:rsidR="006548F2" w:rsidRPr="007713A0" w:rsidRDefault="007057A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</w:t>
      </w:r>
      <w:r w:rsidR="007713A0" w:rsidRPr="007713A0">
        <w:rPr>
          <w:rFonts w:ascii="Times New Roman" w:hAnsi="Times New Roman" w:cs="Times New Roman"/>
          <w:b/>
          <w:sz w:val="24"/>
          <w:szCs w:val="24"/>
        </w:rPr>
        <w:t>.</w:t>
      </w:r>
      <w:r w:rsidR="007713A0">
        <w:rPr>
          <w:rFonts w:ascii="Times New Roman" w:hAnsi="Times New Roman" w:cs="Times New Roman"/>
          <w:b/>
          <w:sz w:val="24"/>
          <w:szCs w:val="24"/>
        </w:rPr>
        <w:t xml:space="preserve"> Filtering language in the website: </w:t>
      </w:r>
      <w:hyperlink r:id="rId9" w:history="1">
        <w:r w:rsidR="007713A0" w:rsidRPr="00F86EEC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://www.hyperhero.com/en/insults.htm</w:t>
        </w:r>
      </w:hyperlink>
      <w:r w:rsidR="007713A0">
        <w:rPr>
          <w:rFonts w:ascii="Times New Roman" w:hAnsi="Times New Roman" w:cs="Times New Roman"/>
          <w:b/>
          <w:sz w:val="24"/>
          <w:szCs w:val="24"/>
        </w:rPr>
        <w:t xml:space="preserve"> (You can replace the words with blank space or any other word)</w:t>
      </w:r>
    </w:p>
    <w:p w14:paraId="40F7690F" w14:textId="77777777" w:rsidR="006548F2" w:rsidRPr="00090CD0" w:rsidRDefault="006548F2">
      <w:pPr>
        <w:rPr>
          <w:rFonts w:ascii="Times New Roman" w:hAnsi="Times New Roman" w:cs="Times New Roman"/>
          <w:sz w:val="24"/>
          <w:szCs w:val="24"/>
        </w:rPr>
      </w:pPr>
      <w:r w:rsidRPr="00090CD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F76920" wp14:editId="6DE05DDB">
            <wp:extent cx="5886450" cy="31718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61" t="1996" b="3078"/>
                    <a:stretch/>
                  </pic:blipFill>
                  <pic:spPr bwMode="auto">
                    <a:xfrm>
                      <a:off x="0" y="0"/>
                      <a:ext cx="5886450" cy="3171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76910" w14:textId="2EE37710" w:rsidR="00090CD0" w:rsidRPr="00090CD0" w:rsidRDefault="00090CD0">
      <w:pPr>
        <w:rPr>
          <w:rFonts w:ascii="Times New Roman" w:hAnsi="Times New Roman" w:cs="Times New Roman"/>
          <w:sz w:val="24"/>
          <w:szCs w:val="24"/>
        </w:rPr>
      </w:pPr>
    </w:p>
    <w:p w14:paraId="40F76911" w14:textId="77777777" w:rsidR="00090CD0" w:rsidRPr="00090CD0" w:rsidRDefault="00090CD0">
      <w:pPr>
        <w:rPr>
          <w:rFonts w:ascii="Times New Roman" w:hAnsi="Times New Roman" w:cs="Times New Roman"/>
          <w:sz w:val="24"/>
          <w:szCs w:val="24"/>
        </w:rPr>
      </w:pPr>
    </w:p>
    <w:sectPr w:rsidR="00090CD0" w:rsidRPr="00090CD0" w:rsidSect="007057A6">
      <w:pgSz w:w="12240" w:h="15840"/>
      <w:pgMar w:top="36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yMDY3NTQyMTU0sLBU0lEKTi0uzszPAykwrAUA9XpCJywAAAA="/>
  </w:docVars>
  <w:rsids>
    <w:rsidRoot w:val="001C0A72"/>
    <w:rsid w:val="00090CD0"/>
    <w:rsid w:val="001C0A72"/>
    <w:rsid w:val="002C0788"/>
    <w:rsid w:val="006548F2"/>
    <w:rsid w:val="007057A6"/>
    <w:rsid w:val="007713A0"/>
    <w:rsid w:val="00AD78D1"/>
    <w:rsid w:val="00F2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768EB"/>
  <w15:chartTrackingRefBased/>
  <w15:docId w15:val="{0B9D7DCA-C4CC-4014-B136-FF344E1F6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13A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://www.hyperhero.com/en/insult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D8C51-96FB-4288-8EFC-60E3EC9C1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deep</dc:creator>
  <cp:keywords/>
  <dc:description/>
  <cp:lastModifiedBy>Bajwa, Garima</cp:lastModifiedBy>
  <cp:revision>2</cp:revision>
  <dcterms:created xsi:type="dcterms:W3CDTF">2015-04-24T01:42:00Z</dcterms:created>
  <dcterms:modified xsi:type="dcterms:W3CDTF">2016-03-11T23:18:00Z</dcterms:modified>
</cp:coreProperties>
</file>